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A584A" w14:textId="04AD4128" w:rsidR="00837A5D" w:rsidRPr="00C6540A" w:rsidRDefault="007B7322" w:rsidP="007B7322">
      <w:pPr>
        <w:jc w:val="center"/>
        <w:rPr>
          <w:rFonts w:ascii="Sylfaen" w:hAnsi="Sylfaen"/>
          <w:b/>
          <w:bCs/>
          <w:sz w:val="24"/>
          <w:szCs w:val="24"/>
          <w:lang w:val="hy-AM"/>
        </w:rPr>
      </w:pPr>
      <w:r w:rsidRPr="00C6540A">
        <w:rPr>
          <w:rFonts w:ascii="Sylfaen" w:hAnsi="Sylfaen"/>
          <w:i/>
          <w:iCs/>
          <w:noProof/>
          <w:sz w:val="16"/>
          <w:szCs w:val="16"/>
        </w:rPr>
        <w:drawing>
          <wp:anchor distT="0" distB="0" distL="114300" distR="114300" simplePos="0" relativeHeight="251659264" behindDoc="0" locked="0" layoutInCell="1" allowOverlap="1" wp14:anchorId="28A50404" wp14:editId="22114588">
            <wp:simplePos x="0" y="0"/>
            <wp:positionH relativeFrom="margin">
              <wp:posOffset>-457200</wp:posOffset>
            </wp:positionH>
            <wp:positionV relativeFrom="margin">
              <wp:posOffset>-723900</wp:posOffset>
            </wp:positionV>
            <wp:extent cx="1348740" cy="548640"/>
            <wp:effectExtent l="0" t="0" r="3810" b="3810"/>
            <wp:wrapSquare wrapText="bothSides"/>
            <wp:docPr id="14" name="Picture 1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540A">
        <w:rPr>
          <w:rFonts w:ascii="Sylfaen" w:hAnsi="Sylfaen"/>
          <w:b/>
          <w:bCs/>
          <w:sz w:val="24"/>
          <w:szCs w:val="24"/>
          <w:lang w:val="hy-AM"/>
        </w:rPr>
        <w:t>ՏՎՅԱԼՆԵՐ ՀԱՅՏԱՏՈՒԻ ՄԱՍԻՆ</w:t>
      </w:r>
    </w:p>
    <w:p w14:paraId="630043A3" w14:textId="77777777" w:rsidR="007B7322" w:rsidRPr="00C6540A" w:rsidRDefault="007B7322" w:rsidP="007B7322">
      <w:pPr>
        <w:shd w:val="clear" w:color="auto" w:fill="FFFFFF"/>
        <w:spacing w:after="0" w:line="240" w:lineRule="auto"/>
        <w:rPr>
          <w:rFonts w:ascii="Sylfaen" w:eastAsia="Times New Roman" w:hAnsi="Sylfaen" w:cs="Arial"/>
          <w:color w:val="050505"/>
          <w:sz w:val="24"/>
          <w:szCs w:val="24"/>
          <w:lang w:val="hy-AM"/>
        </w:rPr>
      </w:pPr>
    </w:p>
    <w:p w14:paraId="49E8EB43" w14:textId="3E9486B3" w:rsidR="007B7322" w:rsidRPr="00C6540A" w:rsidRDefault="007B7322" w:rsidP="007B7322">
      <w:pPr>
        <w:shd w:val="clear" w:color="auto" w:fill="FFFFFF"/>
        <w:spacing w:after="0" w:line="240" w:lineRule="auto"/>
        <w:rPr>
          <w:rFonts w:ascii="Sylfaen" w:eastAsia="Times New Roman" w:hAnsi="Sylfaen" w:cs="Arial"/>
          <w:b/>
          <w:bCs/>
          <w:color w:val="050505"/>
          <w:sz w:val="24"/>
          <w:szCs w:val="24"/>
          <w:lang w:val="hy-AM"/>
        </w:rPr>
      </w:pPr>
      <w:r w:rsidRPr="00C6540A">
        <w:rPr>
          <w:rFonts w:ascii="Sylfaen" w:eastAsia="Times New Roman" w:hAnsi="Sylfaen" w:cs="Arial"/>
          <w:color w:val="050505"/>
          <w:sz w:val="24"/>
          <w:szCs w:val="24"/>
          <w:lang w:val="hy-AM"/>
        </w:rPr>
        <w:t xml:space="preserve">Մրցույթի ծածկագիր՝ </w:t>
      </w:r>
      <w:r w:rsidRPr="00C6540A">
        <w:rPr>
          <w:rFonts w:ascii="Sylfaen" w:eastAsia="Times New Roman" w:hAnsi="Sylfaen" w:cs="Arial"/>
          <w:b/>
          <w:bCs/>
          <w:color w:val="050505"/>
          <w:sz w:val="24"/>
          <w:szCs w:val="24"/>
          <w:lang w:val="hy-AM"/>
        </w:rPr>
        <w:t>AASW-G001/21</w:t>
      </w:r>
    </w:p>
    <w:p w14:paraId="07963612" w14:textId="381F741D" w:rsidR="007B7322" w:rsidRPr="00C6540A" w:rsidRDefault="007B7322" w:rsidP="007B7322">
      <w:pPr>
        <w:shd w:val="clear" w:color="auto" w:fill="FFFFFF"/>
        <w:spacing w:after="0" w:line="240" w:lineRule="auto"/>
        <w:rPr>
          <w:rFonts w:ascii="Sylfaen" w:eastAsia="Times New Roman" w:hAnsi="Sylfaen" w:cs="Arial"/>
          <w:b/>
          <w:bCs/>
          <w:color w:val="050505"/>
          <w:sz w:val="24"/>
          <w:szCs w:val="24"/>
          <w:lang w:val="hy-AM"/>
        </w:rPr>
      </w:pPr>
      <w:r w:rsidRPr="00C6540A">
        <w:rPr>
          <w:rFonts w:ascii="Sylfaen" w:eastAsia="Times New Roman" w:hAnsi="Sylfaen" w:cs="Arial"/>
          <w:color w:val="050505"/>
          <w:sz w:val="24"/>
          <w:szCs w:val="24"/>
          <w:lang w:val="hy-AM"/>
        </w:rPr>
        <w:t xml:space="preserve">Մրցույթի անվանում՝ </w:t>
      </w:r>
      <w:r w:rsidRPr="00C6540A">
        <w:rPr>
          <w:rFonts w:ascii="Sylfaen" w:eastAsia="Times New Roman" w:hAnsi="Sylfaen" w:cs="Arial"/>
          <w:b/>
          <w:bCs/>
          <w:color w:val="050505"/>
          <w:sz w:val="24"/>
          <w:szCs w:val="24"/>
          <w:lang w:val="hy-AM"/>
        </w:rPr>
        <w:t>Գրասենյակային կահույքի և տեխնիկայի ձեռք բերում</w:t>
      </w:r>
    </w:p>
    <w:p w14:paraId="29B65E8B" w14:textId="05531858" w:rsidR="000B74E3" w:rsidRPr="00C6540A" w:rsidRDefault="000B74E3" w:rsidP="007B7322">
      <w:pPr>
        <w:shd w:val="clear" w:color="auto" w:fill="FFFFFF"/>
        <w:spacing w:after="0" w:line="240" w:lineRule="auto"/>
        <w:rPr>
          <w:rFonts w:ascii="Sylfaen" w:eastAsia="Times New Roman" w:hAnsi="Sylfaen" w:cs="Arial"/>
          <w:color w:val="050505"/>
          <w:sz w:val="24"/>
          <w:szCs w:val="24"/>
          <w:lang w:val="hy-AM"/>
        </w:rPr>
      </w:pPr>
      <w:r w:rsidRPr="00C6540A">
        <w:rPr>
          <w:rFonts w:ascii="Sylfaen" w:eastAsia="Times New Roman" w:hAnsi="Sylfaen" w:cs="Arial"/>
          <w:color w:val="050505"/>
          <w:sz w:val="24"/>
          <w:szCs w:val="24"/>
          <w:lang w:val="hy-AM"/>
        </w:rPr>
        <w:t xml:space="preserve">Մրցութային լոտ </w:t>
      </w:r>
      <w:r w:rsidRPr="00C6540A">
        <w:rPr>
          <w:rFonts w:ascii="Sylfaen" w:eastAsia="Times New Roman" w:hAnsi="Sylfaen" w:cs="Arial"/>
          <w:color w:val="050505"/>
          <w:sz w:val="24"/>
          <w:szCs w:val="24"/>
        </w:rPr>
        <w:t>(</w:t>
      </w:r>
      <w:r w:rsidRPr="00C6540A">
        <w:rPr>
          <w:rFonts w:ascii="Sylfaen" w:eastAsia="Times New Roman" w:hAnsi="Sylfaen" w:cs="Arial"/>
          <w:i/>
          <w:iCs/>
          <w:color w:val="050505"/>
          <w:sz w:val="24"/>
          <w:szCs w:val="24"/>
          <w:lang w:val="hy-AM"/>
        </w:rPr>
        <w:t>նշել</w:t>
      </w:r>
      <w:r w:rsidRPr="00C6540A">
        <w:rPr>
          <w:rFonts w:ascii="Sylfaen" w:eastAsia="Times New Roman" w:hAnsi="Sylfaen" w:cs="Arial"/>
          <w:color w:val="050505"/>
          <w:sz w:val="24"/>
          <w:szCs w:val="24"/>
        </w:rPr>
        <w:t>)</w:t>
      </w:r>
      <w:r w:rsidRPr="00C6540A">
        <w:rPr>
          <w:rFonts w:ascii="Sylfaen" w:eastAsia="Times New Roman" w:hAnsi="Sylfaen" w:cs="Arial"/>
          <w:color w:val="050505"/>
          <w:sz w:val="24"/>
          <w:szCs w:val="24"/>
          <w:lang w:val="hy-AM"/>
        </w:rPr>
        <w:t>՝</w:t>
      </w:r>
    </w:p>
    <w:p w14:paraId="2952369D" w14:textId="77777777" w:rsidR="000B74E3" w:rsidRPr="00C6540A" w:rsidRDefault="000B74E3" w:rsidP="000B74E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990"/>
        <w:jc w:val="both"/>
        <w:rPr>
          <w:rFonts w:ascii="Sylfaen" w:eastAsia="Times New Roman" w:hAnsi="Sylfaen" w:cs="Segoe UI Historic"/>
          <w:color w:val="050505"/>
          <w:lang w:val="hy-AM"/>
        </w:rPr>
      </w:pPr>
      <w:r w:rsidRPr="00C6540A">
        <w:rPr>
          <w:rFonts w:ascii="Sylfaen" w:eastAsia="Times New Roman" w:hAnsi="Sylfaen" w:cs="Segoe UI Historic"/>
          <w:b/>
          <w:bCs/>
          <w:color w:val="050505"/>
          <w:lang w:val="hy-AM"/>
        </w:rPr>
        <w:t xml:space="preserve">Լոտ 1. Գրասենյակային կահույք </w:t>
      </w:r>
      <w:r w:rsidRPr="00C6540A">
        <w:rPr>
          <w:rFonts w:ascii="Sylfaen" w:eastAsia="Times New Roman" w:hAnsi="Sylfaen" w:cs="Segoe UI Historic"/>
          <w:color w:val="050505"/>
          <w:lang w:val="hy-AM"/>
        </w:rPr>
        <w:t>(պահարան, սեղան)</w:t>
      </w:r>
    </w:p>
    <w:p w14:paraId="5205E65F" w14:textId="77777777" w:rsidR="000B74E3" w:rsidRPr="00C6540A" w:rsidRDefault="000B74E3" w:rsidP="000B74E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990"/>
        <w:jc w:val="both"/>
        <w:rPr>
          <w:rFonts w:ascii="Sylfaen" w:eastAsia="Times New Roman" w:hAnsi="Sylfaen" w:cs="Segoe UI Historic"/>
          <w:color w:val="050505"/>
          <w:lang w:val="hy-AM"/>
        </w:rPr>
      </w:pPr>
      <w:r w:rsidRPr="00C6540A">
        <w:rPr>
          <w:rFonts w:ascii="Sylfaen" w:eastAsia="Times New Roman" w:hAnsi="Sylfaen" w:cs="Segoe UI Historic"/>
          <w:b/>
          <w:bCs/>
          <w:color w:val="050505"/>
          <w:lang w:val="hy-AM"/>
        </w:rPr>
        <w:t>Լոտ 2. Գրասենյակային կահույք</w:t>
      </w:r>
      <w:r w:rsidRPr="00C6540A">
        <w:rPr>
          <w:rFonts w:ascii="Sylfaen" w:eastAsia="Times New Roman" w:hAnsi="Sylfaen" w:cs="Segoe UI Historic"/>
          <w:color w:val="050505"/>
          <w:lang w:val="hy-AM"/>
        </w:rPr>
        <w:t xml:space="preserve"> (աթոռներ)</w:t>
      </w:r>
    </w:p>
    <w:p w14:paraId="4763B356" w14:textId="77777777" w:rsidR="000B74E3" w:rsidRPr="00C6540A" w:rsidRDefault="000B74E3" w:rsidP="000B74E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ind w:left="990"/>
        <w:jc w:val="both"/>
        <w:rPr>
          <w:rFonts w:ascii="Sylfaen" w:eastAsia="Times New Roman" w:hAnsi="Sylfaen" w:cs="Segoe UI Historic"/>
          <w:color w:val="050505"/>
          <w:lang w:val="hy-AM"/>
        </w:rPr>
      </w:pPr>
      <w:r w:rsidRPr="00C6540A">
        <w:rPr>
          <w:rFonts w:ascii="Sylfaen" w:eastAsia="Times New Roman" w:hAnsi="Sylfaen" w:cs="Segoe UI Historic"/>
          <w:b/>
          <w:bCs/>
          <w:color w:val="050505"/>
          <w:lang w:val="hy-AM"/>
        </w:rPr>
        <w:t xml:space="preserve">Լոտ 3. Գրասենյակային տեխնիկա </w:t>
      </w:r>
    </w:p>
    <w:p w14:paraId="03826164" w14:textId="77777777" w:rsidR="000B74E3" w:rsidRPr="00C6540A" w:rsidRDefault="000B74E3" w:rsidP="007B7322">
      <w:pPr>
        <w:shd w:val="clear" w:color="auto" w:fill="FFFFFF"/>
        <w:spacing w:after="0" w:line="240" w:lineRule="auto"/>
        <w:rPr>
          <w:rFonts w:ascii="Sylfaen" w:eastAsia="Times New Roman" w:hAnsi="Sylfaen" w:cs="Arial"/>
          <w:b/>
          <w:bCs/>
          <w:color w:val="050505"/>
          <w:sz w:val="24"/>
          <w:szCs w:val="24"/>
          <w:lang w:val="hy-AM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7B7322" w:rsidRPr="00C6540A" w14:paraId="55C3C19C" w14:textId="77777777" w:rsidTr="00C6540A">
        <w:tc>
          <w:tcPr>
            <w:tcW w:w="5035" w:type="dxa"/>
          </w:tcPr>
          <w:p w14:paraId="1B36A735" w14:textId="065E03BF" w:rsidR="007B7322" w:rsidRPr="00C6540A" w:rsidRDefault="007B7322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Կազմակերպության անվանումը</w:t>
            </w:r>
          </w:p>
        </w:tc>
        <w:tc>
          <w:tcPr>
            <w:tcW w:w="4315" w:type="dxa"/>
          </w:tcPr>
          <w:p w14:paraId="1AB9677C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7B7322" w:rsidRPr="00C6540A" w14:paraId="12BD5357" w14:textId="77777777" w:rsidTr="00C6540A">
        <w:tc>
          <w:tcPr>
            <w:tcW w:w="5035" w:type="dxa"/>
          </w:tcPr>
          <w:p w14:paraId="51E7550A" w14:textId="0341FC9E" w:rsidR="007B7322" w:rsidRPr="00C6540A" w:rsidRDefault="007B7322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Գրանցման հասցեն</w:t>
            </w:r>
          </w:p>
        </w:tc>
        <w:tc>
          <w:tcPr>
            <w:tcW w:w="4315" w:type="dxa"/>
          </w:tcPr>
          <w:p w14:paraId="32B63288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7B7322" w:rsidRPr="00C6540A" w14:paraId="7DA78D5E" w14:textId="77777777" w:rsidTr="00C6540A">
        <w:tc>
          <w:tcPr>
            <w:tcW w:w="5035" w:type="dxa"/>
          </w:tcPr>
          <w:p w14:paraId="04F2DE7B" w14:textId="77777777" w:rsidR="00C6540A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Գործունեության հասցեն</w:t>
            </w:r>
            <w:r w:rsidRPr="00C6540A">
              <w:rPr>
                <w:rFonts w:ascii="Sylfaen" w:eastAsia="Times New Roman" w:hAnsi="Sylfaen" w:cs="Arial"/>
                <w:color w:val="050505"/>
                <w:lang w:val="hy-AM"/>
              </w:rPr>
              <w:t xml:space="preserve"> </w:t>
            </w:r>
          </w:p>
          <w:p w14:paraId="0432F279" w14:textId="1227339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color w:val="050505"/>
                <w:lang w:val="hy-AM"/>
              </w:rPr>
              <w:t>(</w:t>
            </w:r>
            <w:r w:rsidRPr="00C6540A">
              <w:rPr>
                <w:rFonts w:ascii="Sylfaen" w:eastAsia="Times New Roman" w:hAnsi="Sylfaen" w:cs="Arial"/>
                <w:i/>
                <w:iCs/>
                <w:color w:val="050505"/>
                <w:lang w:val="hy-AM"/>
              </w:rPr>
              <w:t>եթե տարբեր է</w:t>
            </w:r>
            <w:r w:rsidR="00C6540A" w:rsidRPr="00C6540A">
              <w:rPr>
                <w:rFonts w:ascii="Sylfaen" w:eastAsia="Times New Roman" w:hAnsi="Sylfaen" w:cs="Arial"/>
                <w:i/>
                <w:iCs/>
                <w:color w:val="050505"/>
                <w:lang w:val="hy-AM"/>
              </w:rPr>
              <w:t xml:space="preserve"> գրանցման հասցեից</w:t>
            </w:r>
            <w:r w:rsidRPr="00C6540A">
              <w:rPr>
                <w:rFonts w:ascii="Sylfaen" w:eastAsia="Times New Roman" w:hAnsi="Sylfaen" w:cs="Arial"/>
                <w:color w:val="050505"/>
                <w:lang w:val="hy-AM"/>
              </w:rPr>
              <w:t>)</w:t>
            </w:r>
          </w:p>
        </w:tc>
        <w:tc>
          <w:tcPr>
            <w:tcW w:w="4315" w:type="dxa"/>
          </w:tcPr>
          <w:p w14:paraId="318CB279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7B7322" w:rsidRPr="00C6540A" w14:paraId="47F0B67C" w14:textId="77777777" w:rsidTr="00C6540A">
        <w:tc>
          <w:tcPr>
            <w:tcW w:w="5035" w:type="dxa"/>
          </w:tcPr>
          <w:p w14:paraId="1FE73EF2" w14:textId="7440CC6C" w:rsidR="007B7322" w:rsidRPr="00C6540A" w:rsidRDefault="007B7322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Պետական գրանցման վկայականի համարը</w:t>
            </w:r>
          </w:p>
        </w:tc>
        <w:tc>
          <w:tcPr>
            <w:tcW w:w="4315" w:type="dxa"/>
          </w:tcPr>
          <w:p w14:paraId="05667DB2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1C1FD1" w:rsidRPr="00C6540A" w14:paraId="45E05464" w14:textId="77777777" w:rsidTr="00C6540A">
        <w:tc>
          <w:tcPr>
            <w:tcW w:w="5035" w:type="dxa"/>
          </w:tcPr>
          <w:p w14:paraId="3DADE191" w14:textId="69463604" w:rsidR="001C1FD1" w:rsidRPr="00C6540A" w:rsidRDefault="001C1FD1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ՀՎՀՀ</w:t>
            </w:r>
          </w:p>
        </w:tc>
        <w:tc>
          <w:tcPr>
            <w:tcW w:w="4315" w:type="dxa"/>
          </w:tcPr>
          <w:p w14:paraId="52B35C14" w14:textId="77777777" w:rsidR="001C1FD1" w:rsidRPr="00C6540A" w:rsidRDefault="001C1FD1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1C1FD1" w:rsidRPr="00C6540A" w14:paraId="2051C8DD" w14:textId="77777777" w:rsidTr="00C6540A">
        <w:tc>
          <w:tcPr>
            <w:tcW w:w="5035" w:type="dxa"/>
          </w:tcPr>
          <w:p w14:paraId="1B77E169" w14:textId="4C9C1F26" w:rsidR="001C1FD1" w:rsidRPr="00C6540A" w:rsidRDefault="001C1FD1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Կազմակերպության տնօրենի անուն, ազգանուն</w:t>
            </w:r>
          </w:p>
        </w:tc>
        <w:tc>
          <w:tcPr>
            <w:tcW w:w="4315" w:type="dxa"/>
          </w:tcPr>
          <w:p w14:paraId="610F3ADB" w14:textId="77777777" w:rsidR="001C1FD1" w:rsidRPr="00C6540A" w:rsidRDefault="001C1FD1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7B7322" w:rsidRPr="00C6540A" w14:paraId="1E7746D1" w14:textId="77777777" w:rsidTr="00C6540A">
        <w:tc>
          <w:tcPr>
            <w:tcW w:w="5035" w:type="dxa"/>
          </w:tcPr>
          <w:p w14:paraId="78957BF3" w14:textId="744DD81E" w:rsidR="007B7322" w:rsidRPr="00C6540A" w:rsidRDefault="001C1FD1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Կոնտակտային անձի անուն, ազգանուն</w:t>
            </w:r>
          </w:p>
        </w:tc>
        <w:tc>
          <w:tcPr>
            <w:tcW w:w="4315" w:type="dxa"/>
          </w:tcPr>
          <w:p w14:paraId="19C10F5E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7B7322" w:rsidRPr="00C6540A" w14:paraId="4E49064D" w14:textId="77777777" w:rsidTr="00C6540A">
        <w:tc>
          <w:tcPr>
            <w:tcW w:w="5035" w:type="dxa"/>
          </w:tcPr>
          <w:p w14:paraId="21C9D5ED" w14:textId="77777777" w:rsidR="007B7322" w:rsidRPr="00C6540A" w:rsidRDefault="001C1FD1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Կոնտակտային տվյալներ՝</w:t>
            </w:r>
          </w:p>
          <w:p w14:paraId="0F9F7EE6" w14:textId="77777777" w:rsidR="001C1FD1" w:rsidRPr="00C6540A" w:rsidRDefault="001C1FD1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color w:val="050505"/>
                <w:lang w:val="hy-AM"/>
              </w:rPr>
              <w:t>Հեռախոսահամար</w:t>
            </w:r>
          </w:p>
          <w:p w14:paraId="60E48635" w14:textId="250BBE18" w:rsidR="001C1FD1" w:rsidRPr="00C6540A" w:rsidRDefault="001C1FD1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color w:val="050505"/>
                <w:lang w:val="hy-AM"/>
              </w:rPr>
              <w:t>Էլհասցե</w:t>
            </w:r>
          </w:p>
        </w:tc>
        <w:tc>
          <w:tcPr>
            <w:tcW w:w="4315" w:type="dxa"/>
          </w:tcPr>
          <w:p w14:paraId="39FD87A1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020104" w:rsidRPr="00C6540A" w14:paraId="36D800FE" w14:textId="77777777" w:rsidTr="00C6540A">
        <w:tc>
          <w:tcPr>
            <w:tcW w:w="5035" w:type="dxa"/>
          </w:tcPr>
          <w:p w14:paraId="2754C1AB" w14:textId="77777777" w:rsidR="00020104" w:rsidRPr="00C6540A" w:rsidRDefault="00020104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Բանկային տվյալներ</w:t>
            </w:r>
          </w:p>
          <w:p w14:paraId="53EDC7C1" w14:textId="77777777" w:rsidR="00020104" w:rsidRPr="00C6540A" w:rsidRDefault="00020104" w:rsidP="007B7322">
            <w:pPr>
              <w:rPr>
                <w:rFonts w:ascii="Sylfaen" w:eastAsia="Times New Roman" w:hAnsi="Sylfaen" w:cs="Times New Roman"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color w:val="050505"/>
                <w:lang w:val="hy-AM"/>
              </w:rPr>
              <w:t>Բանկի անվանումը</w:t>
            </w:r>
            <w:r w:rsidR="000B74E3" w:rsidRPr="00C6540A">
              <w:rPr>
                <w:rFonts w:ascii="Times New Roman" w:eastAsia="Times New Roman" w:hAnsi="Times New Roman" w:cs="Times New Roman"/>
                <w:color w:val="050505"/>
                <w:lang w:val="hy-AM"/>
              </w:rPr>
              <w:t>․</w:t>
            </w:r>
          </w:p>
          <w:p w14:paraId="051606FC" w14:textId="1D393E80" w:rsidR="000B74E3" w:rsidRPr="00C6540A" w:rsidRDefault="000B74E3" w:rsidP="007B7322">
            <w:pPr>
              <w:rPr>
                <w:rFonts w:ascii="Sylfaen" w:eastAsia="Times New Roman" w:hAnsi="Sylfaen" w:cs="Times New Roman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Times New Roman"/>
                <w:color w:val="050505"/>
                <w:lang w:val="hy-AM"/>
              </w:rPr>
              <w:t>Բանկային հաշվեհամար</w:t>
            </w:r>
            <w:r w:rsidRPr="00C6540A">
              <w:rPr>
                <w:rFonts w:ascii="Times New Roman" w:eastAsia="Times New Roman" w:hAnsi="Times New Roman" w:cs="Times New Roman"/>
                <w:color w:val="050505"/>
                <w:lang w:val="hy-AM"/>
              </w:rPr>
              <w:t>․</w:t>
            </w:r>
          </w:p>
        </w:tc>
        <w:tc>
          <w:tcPr>
            <w:tcW w:w="4315" w:type="dxa"/>
          </w:tcPr>
          <w:p w14:paraId="3916B2D9" w14:textId="77777777" w:rsidR="00020104" w:rsidRPr="00C6540A" w:rsidRDefault="00020104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7B7322" w:rsidRPr="00C6540A" w14:paraId="68E008E0" w14:textId="77777777" w:rsidTr="00C6540A">
        <w:trPr>
          <w:trHeight w:val="215"/>
        </w:trPr>
        <w:tc>
          <w:tcPr>
            <w:tcW w:w="5035" w:type="dxa"/>
          </w:tcPr>
          <w:p w14:paraId="62839781" w14:textId="331B02D0" w:rsidR="007B7322" w:rsidRPr="00C6540A" w:rsidRDefault="001C1FD1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Կազմակերպության վեբկայքը</w:t>
            </w:r>
            <w:r w:rsidR="00020104"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՝</w:t>
            </w:r>
          </w:p>
        </w:tc>
        <w:tc>
          <w:tcPr>
            <w:tcW w:w="4315" w:type="dxa"/>
          </w:tcPr>
          <w:p w14:paraId="6D582067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  <w:tr w:rsidR="007B7322" w:rsidRPr="00C6540A" w14:paraId="0840F95A" w14:textId="77777777" w:rsidTr="00C6540A">
        <w:tc>
          <w:tcPr>
            <w:tcW w:w="5035" w:type="dxa"/>
          </w:tcPr>
          <w:p w14:paraId="75C16425" w14:textId="3D4E71F6" w:rsidR="007B7322" w:rsidRPr="00C6540A" w:rsidRDefault="001C1FD1" w:rsidP="007B7322">
            <w:pPr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</w:pPr>
            <w:r w:rsidRPr="00C6540A">
              <w:rPr>
                <w:rFonts w:ascii="Sylfaen" w:eastAsia="Times New Roman" w:hAnsi="Sylfaen" w:cs="Arial"/>
                <w:b/>
                <w:bCs/>
                <w:color w:val="050505"/>
                <w:lang w:val="hy-AM"/>
              </w:rPr>
              <w:t>Նմանատիպ աշխատանքների/ ծառայությունների իրականացման փորձի մասին վկայող ինֆորմացիա պարունակող հղում՝</w:t>
            </w:r>
          </w:p>
        </w:tc>
        <w:tc>
          <w:tcPr>
            <w:tcW w:w="4315" w:type="dxa"/>
          </w:tcPr>
          <w:p w14:paraId="172BD96D" w14:textId="77777777" w:rsidR="007B7322" w:rsidRPr="00C6540A" w:rsidRDefault="007B7322" w:rsidP="007B7322">
            <w:pPr>
              <w:rPr>
                <w:rFonts w:ascii="Sylfaen" w:eastAsia="Times New Roman" w:hAnsi="Sylfaen" w:cs="Arial"/>
                <w:color w:val="050505"/>
                <w:lang w:val="hy-AM"/>
              </w:rPr>
            </w:pPr>
          </w:p>
        </w:tc>
      </w:tr>
    </w:tbl>
    <w:p w14:paraId="0F726BD4" w14:textId="77777777" w:rsidR="007B7322" w:rsidRPr="00C6540A" w:rsidRDefault="007B7322" w:rsidP="007B7322">
      <w:pPr>
        <w:shd w:val="clear" w:color="auto" w:fill="FFFFFF"/>
        <w:spacing w:after="0" w:line="240" w:lineRule="auto"/>
        <w:rPr>
          <w:rFonts w:ascii="Sylfaen" w:eastAsia="Times New Roman" w:hAnsi="Sylfaen" w:cs="Arial"/>
          <w:color w:val="050505"/>
          <w:sz w:val="24"/>
          <w:szCs w:val="24"/>
          <w:lang w:val="hy-AM"/>
        </w:rPr>
      </w:pPr>
    </w:p>
    <w:p w14:paraId="542A5217" w14:textId="05C27220" w:rsidR="007B7322" w:rsidRPr="00C6540A" w:rsidRDefault="007805A0" w:rsidP="007805A0">
      <w:pPr>
        <w:tabs>
          <w:tab w:val="left" w:pos="810"/>
        </w:tabs>
        <w:jc w:val="both"/>
        <w:rPr>
          <w:rFonts w:ascii="Sylfaen" w:hAnsi="Sylfaen"/>
          <w:sz w:val="24"/>
          <w:szCs w:val="24"/>
          <w:lang w:val="hy-AM"/>
        </w:rPr>
      </w:pPr>
      <w:r w:rsidRPr="00C6540A">
        <w:rPr>
          <w:rFonts w:ascii="Sylfaen" w:hAnsi="Sylfaen"/>
          <w:sz w:val="24"/>
          <w:szCs w:val="24"/>
          <w:lang w:val="hy-AM"/>
        </w:rPr>
        <w:t xml:space="preserve">Սույնով, Հայտը ներկայացնող Կազմակերպությունը հավաստում է, որ ներկայացրել է հավաստի տվյալներ, ինչպես նաև, ներկա փուլում կազմակերպությունը չի ճանաչվել սնանկ, չի գտնվում </w:t>
      </w:r>
      <w:r w:rsidR="00C6540A" w:rsidRPr="00C6540A">
        <w:rPr>
          <w:rFonts w:ascii="Sylfaen" w:hAnsi="Sylfaen"/>
          <w:sz w:val="24"/>
          <w:szCs w:val="24"/>
          <w:lang w:val="hy-AM"/>
        </w:rPr>
        <w:t xml:space="preserve">սնանկ ճանաչվելու, </w:t>
      </w:r>
      <w:r w:rsidRPr="00C6540A">
        <w:rPr>
          <w:rFonts w:ascii="Sylfaen" w:hAnsi="Sylfaen"/>
          <w:sz w:val="24"/>
          <w:szCs w:val="24"/>
          <w:lang w:val="hy-AM"/>
        </w:rPr>
        <w:t>լուծարման կամ այլ նմանատիպ դատական գործընթացներում, որի համար Կազմակերպության օրինական ներկայացուցիչը ստորագրում է ստորև։</w:t>
      </w:r>
    </w:p>
    <w:p w14:paraId="0FA0F312" w14:textId="2C99AAEB" w:rsidR="00C6540A" w:rsidRPr="00C6540A" w:rsidRDefault="00C6540A" w:rsidP="007805A0">
      <w:pPr>
        <w:tabs>
          <w:tab w:val="left" w:pos="810"/>
        </w:tabs>
        <w:jc w:val="both"/>
        <w:rPr>
          <w:rFonts w:ascii="Sylfaen" w:hAnsi="Sylfaen"/>
          <w:sz w:val="24"/>
          <w:szCs w:val="24"/>
          <w:lang w:val="hy-AM"/>
        </w:rPr>
      </w:pPr>
    </w:p>
    <w:p w14:paraId="1E3EC7C0" w14:textId="6981C413" w:rsidR="00C6540A" w:rsidRPr="00C6540A" w:rsidRDefault="00C6540A" w:rsidP="007805A0">
      <w:pPr>
        <w:tabs>
          <w:tab w:val="left" w:pos="810"/>
        </w:tabs>
        <w:jc w:val="both"/>
        <w:rPr>
          <w:rFonts w:ascii="Sylfaen" w:hAnsi="Sylfaen"/>
          <w:sz w:val="24"/>
          <w:szCs w:val="24"/>
          <w:lang w:val="hy-AM"/>
        </w:rPr>
      </w:pPr>
    </w:p>
    <w:p w14:paraId="3438C054" w14:textId="4F024170" w:rsidR="00C6540A" w:rsidRPr="00C6540A" w:rsidRDefault="00C6540A" w:rsidP="007805A0">
      <w:pPr>
        <w:tabs>
          <w:tab w:val="left" w:pos="810"/>
        </w:tabs>
        <w:jc w:val="both"/>
        <w:rPr>
          <w:rFonts w:ascii="Sylfaen" w:hAnsi="Sylfaen"/>
          <w:sz w:val="24"/>
          <w:szCs w:val="24"/>
          <w:lang w:val="hy-AM"/>
        </w:rPr>
      </w:pPr>
      <w:r w:rsidRPr="00C6540A">
        <w:rPr>
          <w:rFonts w:ascii="Sylfaen" w:hAnsi="Sylfaen"/>
          <w:sz w:val="24"/>
          <w:szCs w:val="24"/>
          <w:lang w:val="hy-AM"/>
        </w:rPr>
        <w:t>Անուն, ազգանուն  ____________________________ (ստորագրություն)</w:t>
      </w:r>
    </w:p>
    <w:p w14:paraId="0CE0C776" w14:textId="70B6146C" w:rsidR="00C6540A" w:rsidRPr="00C6540A" w:rsidRDefault="00C6540A" w:rsidP="007805A0">
      <w:pPr>
        <w:tabs>
          <w:tab w:val="left" w:pos="810"/>
        </w:tabs>
        <w:jc w:val="both"/>
        <w:rPr>
          <w:rFonts w:ascii="Sylfaen" w:hAnsi="Sylfaen"/>
          <w:sz w:val="24"/>
          <w:szCs w:val="24"/>
          <w:lang w:val="hy-AM"/>
        </w:rPr>
      </w:pPr>
      <w:r>
        <w:rPr>
          <w:rFonts w:ascii="Sylfaen" w:hAnsi="Sylfaen"/>
          <w:sz w:val="24"/>
          <w:szCs w:val="24"/>
          <w:lang w:val="hy-AM"/>
        </w:rPr>
        <w:tab/>
      </w:r>
      <w:r>
        <w:rPr>
          <w:rFonts w:ascii="Sylfaen" w:hAnsi="Sylfaen"/>
          <w:sz w:val="24"/>
          <w:szCs w:val="24"/>
          <w:lang w:val="hy-AM"/>
        </w:rPr>
        <w:tab/>
      </w:r>
      <w:r>
        <w:rPr>
          <w:rFonts w:ascii="Sylfaen" w:hAnsi="Sylfaen"/>
          <w:sz w:val="24"/>
          <w:szCs w:val="24"/>
          <w:lang w:val="hy-AM"/>
        </w:rPr>
        <w:tab/>
      </w:r>
      <w:r>
        <w:rPr>
          <w:rFonts w:ascii="Sylfaen" w:hAnsi="Sylfaen"/>
          <w:sz w:val="24"/>
          <w:szCs w:val="24"/>
          <w:lang w:val="hy-AM"/>
        </w:rPr>
        <w:tab/>
      </w:r>
      <w:r>
        <w:rPr>
          <w:rFonts w:ascii="Sylfaen" w:hAnsi="Sylfaen"/>
          <w:sz w:val="24"/>
          <w:szCs w:val="24"/>
          <w:lang w:val="hy-AM"/>
        </w:rPr>
        <w:tab/>
      </w:r>
      <w:r>
        <w:rPr>
          <w:rFonts w:ascii="Sylfaen" w:hAnsi="Sylfaen"/>
          <w:sz w:val="24"/>
          <w:szCs w:val="24"/>
          <w:lang w:val="hy-AM"/>
        </w:rPr>
        <w:tab/>
      </w:r>
      <w:r>
        <w:rPr>
          <w:rFonts w:ascii="Sylfaen" w:hAnsi="Sylfaen"/>
          <w:sz w:val="24"/>
          <w:szCs w:val="24"/>
          <w:lang w:val="hy-AM"/>
        </w:rPr>
        <w:tab/>
      </w:r>
      <w:r>
        <w:rPr>
          <w:rFonts w:ascii="Sylfaen" w:hAnsi="Sylfaen"/>
          <w:sz w:val="24"/>
          <w:szCs w:val="24"/>
          <w:lang w:val="hy-AM"/>
        </w:rPr>
        <w:tab/>
      </w:r>
      <w:r w:rsidRPr="00C6540A">
        <w:rPr>
          <w:rFonts w:ascii="Sylfaen" w:hAnsi="Sylfaen"/>
          <w:sz w:val="24"/>
          <w:szCs w:val="24"/>
          <w:lang w:val="hy-AM"/>
        </w:rPr>
        <w:t>Կ</w:t>
      </w:r>
      <w:r w:rsidRPr="00C6540A">
        <w:rPr>
          <w:rFonts w:ascii="Sylfaen" w:hAnsi="Sylfaen"/>
          <w:sz w:val="24"/>
          <w:szCs w:val="24"/>
        </w:rPr>
        <w:t>.</w:t>
      </w:r>
      <w:r w:rsidRPr="00C6540A">
        <w:rPr>
          <w:rFonts w:ascii="Sylfaen" w:hAnsi="Sylfaen"/>
          <w:sz w:val="24"/>
          <w:szCs w:val="24"/>
          <w:lang w:val="hy-AM"/>
        </w:rPr>
        <w:t>Տ</w:t>
      </w:r>
      <w:r w:rsidRPr="00C6540A">
        <w:rPr>
          <w:rFonts w:ascii="Sylfaen" w:hAnsi="Sylfaen"/>
          <w:sz w:val="24"/>
          <w:szCs w:val="24"/>
        </w:rPr>
        <w:t>.</w:t>
      </w:r>
    </w:p>
    <w:sectPr w:rsidR="00C6540A" w:rsidRPr="00C654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166C4"/>
    <w:multiLevelType w:val="hybridMultilevel"/>
    <w:tmpl w:val="921A790A"/>
    <w:lvl w:ilvl="0" w:tplc="8DB625AE">
      <w:start w:val="1"/>
      <w:numFmt w:val="bullet"/>
      <w:lvlText w:val=""/>
      <w:lvlJc w:val="left"/>
      <w:pPr>
        <w:ind w:left="1080" w:hanging="360"/>
      </w:pPr>
      <w:rPr>
        <w:rFonts w:ascii="Wingdings" w:eastAsia="Times New Roman" w:hAnsi="Wingdings" w:cs="Times New Roman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340FA"/>
    <w:multiLevelType w:val="hybridMultilevel"/>
    <w:tmpl w:val="5C08F8E0"/>
    <w:lvl w:ilvl="0" w:tplc="4368420C">
      <w:start w:val="6"/>
      <w:numFmt w:val="bullet"/>
      <w:lvlText w:val="-"/>
      <w:lvlJc w:val="left"/>
      <w:pPr>
        <w:ind w:left="720" w:hanging="360"/>
      </w:pPr>
      <w:rPr>
        <w:rFonts w:ascii="Sylfaen" w:eastAsia="Times New Roman" w:hAnsi="Sylfaen" w:cs="Segoe UI Historic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952CF9"/>
    <w:multiLevelType w:val="hybridMultilevel"/>
    <w:tmpl w:val="12907A68"/>
    <w:lvl w:ilvl="0" w:tplc="0F4ADE54">
      <w:start w:val="1"/>
      <w:numFmt w:val="bullet"/>
      <w:lvlText w:val=""/>
      <w:lvlJc w:val="left"/>
      <w:pPr>
        <w:ind w:left="720" w:hanging="360"/>
      </w:pPr>
      <w:rPr>
        <w:rFonts w:ascii="Wingdings" w:eastAsia="Times New Roman" w:hAnsi="Wingdings" w:cs="Times New Roman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570E2"/>
    <w:multiLevelType w:val="hybridMultilevel"/>
    <w:tmpl w:val="D11E1926"/>
    <w:lvl w:ilvl="0" w:tplc="8DB625AE">
      <w:start w:val="1"/>
      <w:numFmt w:val="bullet"/>
      <w:lvlText w:val=""/>
      <w:lvlJc w:val="left"/>
      <w:pPr>
        <w:ind w:left="1080" w:hanging="360"/>
      </w:pPr>
      <w:rPr>
        <w:rFonts w:ascii="Wingdings" w:eastAsia="Times New Roman" w:hAnsi="Wingdings" w:cs="Times New Roman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7IwM7E0Nja2tDBW0lEKTi0uzszPAykwrAUArw2MSywAAAA="/>
  </w:docVars>
  <w:rsids>
    <w:rsidRoot w:val="00496DC2"/>
    <w:rsid w:val="00020104"/>
    <w:rsid w:val="000B74E3"/>
    <w:rsid w:val="0016607E"/>
    <w:rsid w:val="001C1FD1"/>
    <w:rsid w:val="00491013"/>
    <w:rsid w:val="00496DC2"/>
    <w:rsid w:val="007805A0"/>
    <w:rsid w:val="007B7322"/>
    <w:rsid w:val="00837A5D"/>
    <w:rsid w:val="00A205E9"/>
    <w:rsid w:val="00BF7623"/>
    <w:rsid w:val="00C6540A"/>
    <w:rsid w:val="00F40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CF7EB"/>
  <w15:chartTrackingRefBased/>
  <w15:docId w15:val="{38278B4F-6C91-4A77-A1C3-B070DEB40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7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74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ev Karapetyan</dc:creator>
  <cp:keywords/>
  <dc:description/>
  <cp:lastModifiedBy>Tatev Karapetyan</cp:lastModifiedBy>
  <cp:revision>8</cp:revision>
  <dcterms:created xsi:type="dcterms:W3CDTF">2021-10-15T12:00:00Z</dcterms:created>
  <dcterms:modified xsi:type="dcterms:W3CDTF">2021-10-15T12:11:00Z</dcterms:modified>
</cp:coreProperties>
</file>